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ทรทัศน์รัฐสภา_D</w:t>
      </w:r>
      <w:r>
        <w:t xml:space="preserve"> </w:t>
      </w:r>
      <w:r>
        <w:t xml:space="preserve">มีดี</w:t>
      </w:r>
      <w:r>
        <w:t xml:space="preserve"> </w:t>
      </w:r>
      <w:r>
        <w:t xml:space="preserve">311066</w:t>
      </w:r>
    </w:p>
    <w:p>
      <w:pPr>
        <w:pStyle w:val="Date"/>
      </w:pPr>
      <w:r>
        <w:t xml:space="preserve">วันอังคารที่</w:t>
      </w:r>
      <w:r>
        <w:t xml:space="preserve"> </w:t>
      </w:r>
      <w:r>
        <w:t xml:space="preserve">31</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ามารถเล่าเรื่องได้อย่างมีประสิทธิภาพสิถามได้ที่เปลี่ยนไปเยอะคล้ายกับวงการการ์ตูนจะไปสู้ในโลกออนไลน์มากขึ้นเรื่อย ๆ เหมือนตอนนี้เราเห็นภาพชัด ก็คือคนทั่วไปเขาเริ่มยอมรับกันบนโลกออนไลน์ เริ่มมีเว็บไซต์บางเว็บ ที่เขางานออนไลน์ ออนไลน์ We comics เว็บตูนอะไรครับ วันนี้อาจสายแบบบนหน้าจออย่างเดียว เขาจะโอเคกับใครตอนนี้ออกแบบมาเพื่ออ่านโทรศัพท์มือถือ โดยแท้อะไรอย่างนี้ เราเข้าใจว่าไหนล่ะคนมันน่าจะ Transformers ไปสู่ออนไลน์มากขึ้น แต่ว่าสิ่งพิมหายไปเลยหนังสือเป็นเล่มหรือว่าชอบการอ่านในการอ่าน ครึ่งไม่มีทางให้ได้ แม้สื่ออินเทอร์เน็ตจะเข้ามามีบทบาทต่อวงการหนังสือ เพราะข้าถึงง่ายแผ่ขยายวงกว้างประหยัด และตรงกลุ่มเป้าหมายมากกว่า ทำให้คนสนใจสื่อสิ่งพิมพ์อย่างการ์ตูนน้อยลง ในภาวะวิกฤตนี้ นักวาดการ์ตูนมีการปรับตัว โดยหันมาสร้างรายได้ ด้วยการลงให้อ่านฟรีบนโลกออนไลน์ แล้วเก็บค่าโฆษณาแทนการออกเป็นรูปเล่มจำหน่าย ซึ่งสามารถ สร้างรายได้ดีกว่าการรวมเล่มขายแบบเดิมเสียอีก เพราะฐานลูกค้ากว้างขึ้นมาก มาวันนี้นะการ์ตูนแทบจะทุกคนสำนักพิมพ์ไหนก็ดูว่าจะดูว่ายกยอดไลค์เพจเยอะไหมอะไรอย่างนี้ ขณะเดียวกันสำนักพิมพ์หลายที่ก็ไปติดต่อเพจดัง ๆ มาเพื่อเพราะฉะนั้น ในแง่แบบ มีบทบาทเชื่อมโยง มีความสำคัญมาก ที่จะประกอบอาชีพให้ได้ ไม่ทำให้คนรู้จักงานเรา ทำให้คนมาติดต่อเราไปทำงานอื่น ที่อาจจะไม่เกี่ยวกับเรื่องที่วิทยากร โดยวิทยากรไม่ได้เก่งเลย แต่ว่าดังไง แล้วไมค์ก็จ่อปากเขาเขาก็ได้พูดอะไรก็ได้เงินจากตรงนั้นแหละ</w:t>
      </w:r>
    </w:p>
    <w:p>
      <w:pPr>
        <w:pStyle w:val="BodyText"/>
      </w:pPr>
      <w:r>
        <w:t xml:space="preserve">(บรรยาย) ความมุ่งมั่นในการฝึกฝนและเรียนรู้ศิลปะการวาดการ์ตูน พร้อม ๆ กับพัฒนาการถ่ายทอดผลงานในหลากหลายรูปแบบมาตั้งแต่เด็ก ทำให้ภูมิเกิิดทักษะความชำนาญ สร้างเป็นองค์ความรู้เฉพาะตัวที่โดดเด่น เป็นที่รู้จักในวงกว้าง มีแฟนประจำติดตามผลงานอยู่ตลอด ถือเป็นต้นแบบคนหนึ่ง ของคนทำงานในด้านนี้ จึงไม่แปลกที่นายสะอาด จะได้รับเชิญให้เป็นวิทยากรเพื่อถ่ายทอดวิธีคิด และประสบการณ์ให้กับคนอื่น ๆ เพื่อสร้างแรงบันดาลใจอยู่เสมอ ส่วนตัวคือเรียนต่อแอนิเมชันน่ะค่ะ ก็เลยได้เรื่องความรู้เกี่ยวกับพวก Charactor คาแรคเตอร์อย่างที่พี่เขาบอก ค่ะว่าการสร้างคาแรคเตอร์ ไม่ได้จำเป็นว่าหน้าตามันเป็นอย่างไร แต่คือต้องลงดีเทล เกี่ยวกับว่าอุปนิสัยรูปลักษณ์ คาแรคเตอร์ตัวนี้คือแบบมีที่มาอย่างไร ทำไมเขาถึงมีหน้าตาอย่างนี้หรืออะไรเนี่ยก็จะได้ความรู้เกี่ยวกับการ Design Character ไปด้วย ก็นึกว่าอะไรก็ได้วิธีการระดับเรื่องอย่างไรในการ์ตูน ซึ่งมันไม่เหมือนกับสิ่งที่ใช้ได้แล้วมันเอาไปใช้ในชีวิตจริงแล้วคนเราได้ ก็ทำสำเร็จนะครับผม เพราะว่าหลาย ๆ คนก็รู้จักเขาอย่างที่เข้าใจกันคือผมสัมมนาไปแล้วคือเมื่อวันจันทร์ที่ผ่านมาผมจัดของคุณบอย คุณบอยเขาเดินขึ้นมาจากลิของตูน อุทัยไปที่ไหน คือตัวเขาสัมมนาวันนี้ วันนี้วันจันทร์แล้ว วันศุกร์เขาบอกคุณสะอาดมาด้วยหรือ น่าฟัง น่าฟัง คุณบอย โกสิยพงษ์ เขายังรู้จักเลยแปลว่าเขาก็คงไม่ไม่ธรรมดาล่ะครับผม วันนี้ก็มาบรรยาย เรียกว่าบรรยายไหม บรรยายเสวนามาเป็นวิทยากร ก็มีพูดเรื่องวงการการ์ตูนไทยแอนิเมชัน แล้วก็ขั้นตอนการทำงานเช่น Design character วิธีคิดในการทำสื่อการ์ตูนเป็นอย่างไรบ้าง ทั้งแบบในไทยและต่างประเทศ พยายามเปรียบเทียบกัน มีบ้างแต่ไม่บ่อยเท่าไร ปีละ 2-3 ครั้ง รู้สึกหมดพลังครับ เราไม่ใช่คนที่พูด งานทำงานเสร็จแล้วจะเขียนได้เรื่อย ๆ ถ้ามาพูด เราเสีย… ว่าเราจะเสียพลังงานไปค่อนข้างเยอะมาก ที่เขาคิดตลอดเลยว่าสมมติว่ามีวันหนึ่งคนอ่านทุกคนมีความเอกฉันท์อะไรนี่ไม่เคารพตัวเองออกมา แต่ในแง่หนึ่งคนไม่โอเคกับเราแล้ว ก็คนเอาแล้วอ่ะอ่านการ์ตูนอีกเลย เราก็ไปทำงาน ก็ทำงานถึงจุดสุดท้ายความสนุกความสุขที่เราได้ว่าต่อให้มีคนชอบเยอะ แต่ถ้าเราเราเขียนงานที่เราไม่สนุกกับมัน เราไม่เคารพตัวเอง เราเรียกว่าไม่ทำมันดีกว่าอะไรนี้</w:t>
      </w:r>
    </w:p>
    <w:p>
      <w:pPr>
        <w:pStyle w:val="BodyText"/>
      </w:pPr>
      <w:r>
        <w:t xml:space="preserve">(บรรยาย) สำหรับชายหนุ่มวัย 26 ปี ภูมิถือได้ว่าเป็นผู้ที่ประสบความสำเร็จคนนึงในการสร้างสรรค์งานศิลปะด้านนี้ ได้รับการยอมรับทั้งในด้านของผลงานและชื่อเสียงแม้จะอายุไม่มากได้พิสูจน์ให้เราเห็นว่าแท้จริงแล้วมั่นที่จะพัฒนาของตนเองอยู่เสมอ บวกกับความรักและความซื่อสัตย์ในสิ่งที่ทำ จะนำพาทุกคนนั้นไปสู่จุดหมายที่วาดฝันไว้ในที่สุด และนี่คือเรื่องราวของนักวาดการ์ตูนรุ่นใหม่ แต่มากด้วยประสบการณ์ นายสะอาด หรือภูม ธนิธ วีระศักดิ์วงศ์ คนสร้างศิลป์ // ทำงานอยู่นี่ความสนุกที่เราได้ว่าตอนนี้สา</w:t>
      </w:r>
    </w:p>
    <w:p>
      <w:pPr>
        <w:pStyle w:val="BodyText"/>
      </w:pPr>
      <w:r>
        <w:t xml:space="preserve">[เสียง]</w:t>
      </w:r>
    </w:p>
    <w:p>
      <w:pPr>
        <w:pStyle w:val="BodyText"/>
      </w:pPr>
      <w:r>
        <w:t xml:space="preserve">(บรรยาย) รายการนี้ท่านสามารถเลือกรับฟังเสียงบรรยายภาพ หรือ Audio Desci ช่องเสียง AD และคำบรรยายแทนเสียงหรือ subtitle ระบบ Close Caption กดรีโมทเปิด การใช้งานที่ปุ่ม subtitle ฐานเครื่องรับโทรทัศน์ หรือ Set Top Box ระบบดิจิตอลทีวีภาคพื้นดินรายการต่อไปนี้เป็นรายการทั่วไป สามารถรับชมได้ทุกวัย รายการต่อไปนี้เป็นรายการที่มีบริการคำบรรยายแทนเสียงและบริการเสียงบรรยายภาพ ท่านสามารถเลือกเปิดหรือปิดคำบรรยายแทนเสียง และเลือกรับฟังเสียงบรรยายภาพ ได้ที่ช่อง AD จากเครื่องรับโทรทัศน์ในระบบดิจิทัล จากตอนที่แล้ว รายการ D มีดี ยินดีต้อนรับคนเก่งกองประกวด Miss and Mister deaf Thailandารประกวดหาตัวแทนคนหูหนวกคนไทย ไปประกวดเวทีระดับโลdที่คนนี้ได้เรียนรู้ในการเข้าถึงตั้งแต่เด็ก ไม่ว่าจะเป็นข้อมูลข่าวสาร ความบันเทิงที่วัยเด็กต้องการของคนหูหนวกไม่ได้รับความช่วยเหลือในการเข้าถึงสื่อ รวมทั้งไม่สามารถสื่อสารกับคนทั่วไปได้ แต่เธอคนนี้ไม่ยอมแพ้ครับ แต่เอาประสบการณ์เหล่านั้น ผลักดันให้เป็นพลัง ตั้งใจให้คนหูหนวก โดยเฉพาะอาชีพทำงานสื่อสารมวลชน // สวัสดีครับ คุณผู้ชมครับ ต้อนรับเข้าสู่รายการD ดีมี วันนี้นะครับ เราก็อยู่คุณนับดาวนะครับผม แขกรับเชิญของเรานะในตอนที่แล้วครับ เรารู้เรื่องราวคุณนับดาวมาแล้วนะครับ ซึ่งเธอเป็นคนหูหนวก และปัญหาแรก ๆ ที่เจอก็คือปัญหาด้านการสื่อสารนั่นเอง แต่เธอก็ไม่เคยย่อท้อครับ จนปัจจุบันเธอก็ประสบความสำเร็จครับ</w:t>
      </w:r>
    </w:p>
    <w:p>
      <w:pPr>
        <w:pStyle w:val="BodyText"/>
      </w:pPr>
      <w:r>
        <w:t xml:space="preserve">(ล่า) คุณนับดาวนะครับ ผู้อำนวยการกองประกวดMiss and Mister Miss misses Thailand ที่มีความมุ่งมั่นตั้งใจ ที่จะส่งเสริมการเรียนรู้ของคนหูหนวก ให้เปิดกว้างและเป็นที่รู้จัก และยอมรับของคนในสังคม แล้วเร็ว ๆ นี้คุณนับดาวก็จะก้าวเข้าสู่เวทีการประกวดระดับโลกด้วยครับ ใช่แล้วครับ ภารกิจของคุณนับดาวนะครับ ก็คือภารกิจนักปั้นนางเอกนะครับ เพราะคุณนับดาวมีความเชื่อว่าอะไรก็ตามที่คนทั่วไปสามารถทำได้ไหม คนหูหนวกก็สามารถทำได้เช่นเดียวกัน ถูกต้องไหมครับ คุณนับดาวครับ</w:t>
      </w:r>
    </w:p>
    <w:p>
      <w:pPr>
        <w:pStyle w:val="BodyText"/>
      </w:pPr>
      <w:r>
        <w:t xml:space="preserve">(ล่าม) ใช่แล้วค่ะ ก็มากเลยนะคะ 2 ท่านนะครับ ที่ต้องการจะมาเรียนรู้นับดาวนะครับ ขอเรียนเชิญน้องทั้ง 2 ท่านเข้ามาเลยครับ เชิญครับ เชิญครับผม สวัสดีน้อง ๆ ทั้ง 2 ท่านนะครับผม ให้แนะนำตัวเองหน่อยก็แล้วกัน เชิญอะไรบ้าง เริ่มเลยครับ สวัสดีค่ะ ชื่อส้มโอค่ะ เป็น Miss fm 2020 ค่ะ สวัสดีครับ ผมชื่อบิ๊กครับ เป็น Mr. 2020 น้องส ครับ</w:t>
      </w:r>
    </w:p>
    <w:p>
      <w:pPr>
        <w:pStyle w:val="BodyText"/>
      </w:pPr>
      <w:r>
        <w:t xml:space="preserve">(ล่าม) ครับผม</w:t>
      </w:r>
    </w:p>
    <w:p>
      <w:pPr>
        <w:pStyle w:val="BodyText"/>
      </w:pPr>
      <w:r>
        <w:t xml:space="preserve">(พิะีกร)น้องส้มโอครับ ทำไมถึงอยากออกมายืนเบื้องหน้าและใช้สื่อเพื่อการสื่อสาร ฉันอยากจะเป็นตัวแทนของคนหูหนวก เพื่อแสดงให้คนทั่วไป รู้จักคนหูหนวก และได้รู้ว่าคนหูหนวกมีศักยภาพ สามารถทำได้และอยากเป็นแบบอย่างให้ กับคนหูหนวกคนอื่น ๆ ค่ะ แล้วทางน้องบิ๊กล่ะครับ ผมนะครับ มีความฝันนะครับ อยากจะเป็นนายแบบแล้วก็เป็นนักแสดง เพราะว่าผมชอบมาก ๆ เลยครับ แล้วก็อยากจะเท่ากับคนหูดีด้วยครับ ขอบคุณครับ นะครับผม ดูจากท่าทางน้อง 2 ท่านก็พร้อมแล้วนะครับ คุณนับดาวก็บอกเราไปตอนต้นแล้วพร้อมมากเช่นเดียวกัน เดี๋ยวในวันนี้นะครับ เราจะมาติดตามทุกขั้นตอนเลยนะครับ กับภารกิจนักปั้นนะครับ จะทำอย่างไรให้คนหูหนวกสามารถจะมีความมั่นใจ กล้าแสดงออก และสามารถใช้สื่ออย่างสร้างสรรค์ได้ รอฟังจุดประสงค์ของภารกิจกันครับ</w:t>
      </w:r>
    </w:p>
    <w:p>
      <w:pPr>
        <w:pStyle w:val="BodyText"/>
      </w:pPr>
      <w:r>
        <w:t xml:space="preserve">(บรรยาย) ก่อนจะพบกับภารกิจของคุณนับดาว แล้วมาชวนคิดขึ้นว่าเห็นอะไรจากดวงดาวที่คุณนับดาวเด่น แล้วเรื่องนี้เกี่ยวข้องอย่างไรกับการรู้เท่าทันสื่อของคนหูหนวก เรื่องราวของคุณนับดาว สะท้อนให้่เราเห็นถึงข้อจำกัดของคนหูหนวก ในการเข้าถึงสื่อข้อมูลข่าวสาร และความบันเทิง ทีนี้ปัจจุบัน รอสักพักมีปัญหาจากการเข้าถึงสื่อนี้ เป็นอุปสรรคอย่างมาก ต่อการทำความเข้าใจของคนหูหนวก ทำให้คนหูหนวกต้องใช้ความพยายามอย่างมากกว่าจะเข้าใจความหมายหรือเนื้อหาในสื่อ การเข้าถึงสื่อที่หลากหลายของคนหูหนวกทำให้คนหูหนวกขาดทักษะในการวิเคราะห์เปรียบเทียบหรือประเมินคุณค่าของสื่อครับ ภารกิจของเรา ให้กับคุณนับดาวในครั้งนี้ จึงเป็นภารกิจที่ท้าทาย สำหรับคุณนับดาว ในฐานะนักปั้น แล้วผู้เข้าร่วมภารกิจพี่เป็นคนหูหนวก อุปสรรคหรือข้อจำกัดต่าง ๆ มากมาย เขาจะแก้ปัญหาและพัฒนาทักษะ ความเข้าใจในการวิเคราะห์ ตั้งคำถาม เปรียบเทียบข้อมูลข่าวสารจากสื่อได้อย่างไร และพวกเขาจะสามารถเข้าไปมีส่วนร่วมในฐานะผู้ผลิตสื่อที่มีความรู้เท่าทันได้หรือไม่ครับ จะถามคุณนับดาวก่อน จะทำธุรกิจต้องถามคุณนับดาวก่อนครับ ว่าคิดว่าการเอาสื่อเข้ามาช่วยในการทำธุรกิจเนี่ยจำเป็นมากน้อยแค่ไหนครับ</w:t>
      </w:r>
    </w:p>
    <w:p>
      <w:pPr>
        <w:pStyle w:val="BodyText"/>
      </w:pPr>
      <w:r>
        <w:t xml:space="preserve">(ล่าม) จำเป็นมาก ๆ เลยค่ะ จะขาดสื่อไม่ได้เลยนะคะ เพราะว่าสื่อเหล่านี้ จะช่วยให้คนหูหนวก ทันต่อเหตุการณ์ต่าง ๆ ในโลกเป็นการสร้างโอกาสให้เขามีโอกาสได้เรียนรู้ และพัฒนาตนเองค่ะ จึงมีส่วนสำคัญมากค่ะ คุณนับดาวครับ โดยทั่วไปแล้วนะครับ ผมเห็นว่าคนหูหนวกมีการใช้สื่อ แล้วมีปัญหาอุปสรรคในการเข้าถึงไหมครับ มีปัญหามากเลยค่ะ เพราะว่าไม่มีคำบรรยายใต้ภาพ หรือคนหูหนวกบางคนไม่สามารถอ่านภาษาไทยเข้าใจได้ 2. บางทีมีจอล่าม บางทีก็ไม่มีจอล่าม สิ่งเหล่านี้มันทำให้ไม่สามารถเข้าถึงได้ และคนหูหนวกก็ไม่เกิดความเข้าใจ แล้วไม่สามารถพัฒนาได้อย่างเต็มศักยภาพค่ะ</w:t>
      </w:r>
    </w:p>
    <w:p>
      <w:pPr>
        <w:pStyle w:val="BodyText"/>
      </w:pPr>
      <w:r>
        <w:t xml:space="preserve">(พิธีกร) ในปัจจุบันมันมีทั้งข้อมูลเท็จมี Fake News แบบนี้นะครับ ในฐานะคนหูหนวกนี่จะใช้วิธีการแยกแยะอย่างไรครับ อันไหนจริงอันไหนไม่จริง สิ่งสำคัญเลยนะคะ ก็คือเรื่องของข้อมูล เราจะต้องรู้แหล่งที่มาของข้อมูลว่าข้อมูลเอามาจากไหน มีหลักฐานข้อมูลที่ชัดเจนไหม แล้วมีการเปรียบเทียบข่าว หรือข้อมูลกับแหล่งข่าวอื่น ๆ ด้วย ถ้าสมมุติว่าข้อมูลไม่ตรงกัน หรือไม่ไปในทิศทางเดียวกัน ก็ถือว่าเป็น Fake New ค่ะ แต่ถ้าสมมุติสำนักข่าว หรือแหล่งข่าวหลายที่ มีข้อมูลตรงกัน เราก็สามารถเชื่อได้ว่าแหล่งข้อมูลนั้นแหล่งอ้างอิงนั้นเป็นขาวจริงค่ะ นับดาวครับ คุณนับดาวถือเป็นตัวอย่างที่ดีมากเลยนะครับ จะได้เป็นตัวอย่างให้กับคนหูหนวก ไม่ตกเป็นเหยื่อของสื่อ แล้วก็รู้จักระมัดระวังตนเอง เสพสื่อได้อย่างถูกต้อง ซึ่งเรื่องนี้เป็นสิ่งสำคัญมากเลยครับ สังคมมีการเปลี่ยนแปลง เราจะต้องรู้เท่าทันสื่อนะครับ เป็นเรื่องที่สำคัญมากเลยครับ ใช่ค่ะ เยี่ยมมากครับ อย่างนั้นเรามาดูกันครับ ว่าการจะรู้เท่าทันสื่อนี่ต้องมีวิธีการอย่างไรบ้าง ไปชมกันครับ</w:t>
      </w:r>
    </w:p>
    <w:p>
      <w:pPr>
        <w:pStyle w:val="BodyText"/>
      </w:pPr>
      <w:r>
        <w:t xml:space="preserve">(บรรยาย) ทุกวันนี้โลกถูกเชื่อมโยงเป็นหนึ่งเดียวโดยเทคโนโลยีทางการสื่อสาร ทำให้เกิดมีข้อมูลข่าวสารเกิดขึ้นมากมาย ทั้งมีสื่อหลัก อย่างสื่อโทรทัศน์ วิทยุ รวมทั้งสื่อออนไลน์ แต่ละแบบถูกสร้างขึ้นมาเพื่อจุดประสงค์ต่าง ๆ ที่เจตนาดี ส่วนผลประโยชน์ เราเป็นผู้รับสื่อและเป็นผู้ส่งสารในเวลาเดียวกัน ถ้าเราเป็นคนรับสื่อที่รู้เท่าทัน ไม่ตกเป็นเหยื่อก็จะทำให้เราอยู่กับสื่อที่อย่างเป็นสุข และสร้างประโยชน์จากสื่อได้ นิสัยหนึ่งที่ควรฝึกในการรับข้อมูลข่าวสาร คือ ฝึกฝึกสงสัย และตั้งคำถามกับสื่อ อย่างเช่นเราเห็นข้อมูลต่าง ๆ ในโทรทัศน์ หรือสื่ออื่น ๆ เราต้องอย่าเพิ่งเชื่อ ให้สงสัยก่อน ว่าจริงไหม ข้อมูลอื่นมาเปรียบเทียบก่อนตัดสินใจโดยอาศัยความคิดหลัก ของการรู้เท่าทันสื่อ เช่น 1. ตั้งคำถามว่าใครเป็นคนทำ จะช่วยให้เราคิดวิเคราะห์ได้ ว่าน่าเชื่อถือหรือไม่ และมีเป้าหมายอะไรในการผลิตเนื้อหานั้น 2. ตั้งคำถามกับกลวิธีการนำเสนอว่าอะไรทำให้เราสนใจ หากเรารู้เท่าทันวิธีนั้น เราจะไม่ตกเป็นเหยื่อโดยง่ายครับ 3. ตั้งคำถามกับเจตนาของคนที่ผลิตสื่อนั้น ๆ พร้อมเนื้อหา ส่วนใหญ่ถูกผลิต มาเพื่อการหาผลประโยชน์ โดยเฉพาะประโยชน์ในเชิงพาณิชย์ บางครั้งก็เป็นการหารายได้ในทางที่ผิด เช่น การโฆษณาเกินจริง หรือการหลอกลวงออนไลน์ ตอนนี้เราไปติดตามการทำภารกิจสอนคนหูหนวกในฐานะคนรับสื่ออย่างรู้เท่าทันกันครับ</w:t>
      </w:r>
    </w:p>
    <w:p>
      <w:pPr>
        <w:pStyle w:val="BodyText"/>
      </w:pPr>
      <w:r>
        <w:t xml:space="preserve">(ล่าม) เรื่องของ Fake New ค่ะ ข่าวทุกขาวที่เราเห็นเป็นเรื่องจริงทั้งหมดไหมคะ ไม่แน่ครับ ใช่ค่ะ ทุกข่าวไม่ใช่ว่าจะจริงมันจะมีทั้งจริงหรือข่าวปลอม วิธีที่เราจะตรวจสอบ และจะได้ข้อมูลชัดเจน ก็คือต้องทำแบบนี้ค่ะ อย่างแรกเลยนะคะ เราดูตรงหัวข้อข่าว หลังจากเห็นแล้วอย่าเพิ่งโพสต์อย่าเพิ่งแชร์ ต้องเข้าไปตรวจสอบค่ะ ดูแหล่งที่มาของข่าวว่ามีแหล่งที่มาจากที่ไหน จากนั้นเข้าไปดูในเว็บ หรือช่องทางอื่น ๆ ว่าข่าวนี้ เขาให้ข้อมูลตรงกันไหม ถ้าตรงกัน ก็เป็นข่าวที่เชื่อถือได้ แต่ถ้าตรวจสอบแล้วไม่ตรงกัน ก็เชื่อถือไม่ได้ อย่าเพิ่งโพสต์อย่าเพิ่งแชร์นะคะ ในปัจจุบันนะคะ ก็มีอีกหนึ่งสิ่งที่เราจะต้องระมัดระวังตัวนั่น ก็คือเรื่องของหลอกลวงออนไลน์หรือ Romance scammer ค่ะ ก็จะเป็นลักษณะของการทักเข้ามาพูดคุยกับเราในเชิงชู้สาวในแอปพลิเคชันหรือช่องทางออนไลน์มีทั้งคนดีและมิจฉาชีพอยู่ เพราะฉะนั้น เวลาที่เราใช้สื่อเหล่านี้ เราจะต้องพิจารณาดูให้ดีนะคะ เพราะทุกวันนี้ พบการกระทำผิดแบบนี้เยอะมากเลยค่ะ น่ากลัวมากเลยนะคะ อันตรายมากเลย น่ากลัวมากเลยครับที่มาหลอกกันแบบนี้ ใช่ค่ะ และที่สำคัญนะคะ เขาจะบอกให้เราโอนเงินให้เราต้องไปโอนนะคะ เวลาจะทำอะไรเราออกรอบคอบค่ะ เพราะทุกวันนี้คนหูหนวกเจอปัญหาเยอะมากเลยค่ะ เหตุผลเพราะเว็บไซต์เหล่านี้ ไม่ได้มีจอล่ามภาษามือ ที่จะช่วยคนหูหนวก เข้าใจคนหูหนวก ก็เลยไม่รู้เท่าทันค่ะ ต่อมานะคะ งเรื่องของการบูลลี่ ไม่ว่าจะเป็น อ้วน ดำ ซึ่งเป็นการกระทำที่ไม่ควรทำนะคะ เพราะทุกคนก็เป็นคนเหมือนกัน การที่เราไปบูลลี่ใครสักคน เราไม่รู้เลยว่าเมื่อเขาเจอสิ่งอย่างนั้นเขาจะรู้สึกอย่างไรเหมือนน้องคนนี้นะคะ ที่มีข่าวว่าเสียชีวิต เราลองมาคิดดูนะคะ ว่าหากเป็นเราที่โดนบูลลี่เราก็ไม่ชอบใช่ไหมคะ เพราะฉะนั้น อย่าไปทำแบบนี้กับคนอื่นนะคะ สื่อโทรทัศน์ก็จะเป็สื่อที่คนหูหนวกใช้เข้าถึงข้อมูลข่าวสารด้วย แต่คนหูหนวกมีปัญหา กับการรับข้อมูลข่าวสารทางโทรทัศน์ รายการที่มีล่ามภาษามือ ยังไม่ครอบคลุม ทำให้คนหูหนวกขอให้ตามกับสื่อ ที่ไม่เหมาะสมได้ ซึ่งรายการที่มีการนำเสนอความรุนแรงที่คนหูหนวกอาจซึมซับข้อมูลที่ไม่รอบด้าน อาจทำให้เกิดพฤติกรรมที่ไม่เหมาะสมตามมาได้ หรือไม่ใช่โฆษณาสินค้าที่นำเสนอข้อมูลเกินจริง อ้างสรรพคุณ กลวิธี ที่ชักชวนให้ลองซื้อสินค้านั้น ๆ โดยไม่จำเป็น ทั้งนี้เป็นเพราะข้อจำกัด ในการเข้าถึงข้อมูลข่าวสาร ที่ไม่เพียงพอนั่นเองครับ</w:t>
      </w:r>
    </w:p>
    <w:p>
      <w:pPr>
        <w:pStyle w:val="BodyText"/>
      </w:pPr>
      <w:r>
        <w:t xml:space="preserve">(ล่าม) ตอนนี้นะคะ เรามีเทคโนโลยีใหม่ ๆ เยอะ เราก็ต้องเท่าทัน เช่น มันมี Facebook ใช่ไหม มี IG คนหูดีที่เขาใช้เทคโนโลยีเราก็ต้องตามเขาให้ทันนะคะ</w:t>
      </w:r>
    </w:p>
    <w:p>
      <w:pPr>
        <w:pStyle w:val="BodyText"/>
      </w:pPr>
      <w:r>
        <w:t xml:space="preserve">(บรรยาย) ในโลกแห่งยุคดิจิทัลนี้เราสามารถติดต่อสื่อสารได้อย่างรวดเร็วทันใจ เรามีช่องทางการเผยแพร่ข่าวสารความรู้มากมายในหลากหลายรูปแบบและหลายแพลตฟอร์ม ซึ่งสื่อเหล่านี้เหล่านี้ คนหูหนวกก็สามารถใช้ร่วมกับคนทั่วไปได้ การใช้ประโยชน์ของสื่อในยุคใหม่นี้ นอกจากจะเพื่ออำนวยความสะดวกสบาย หรือใช้การค้าหาความรู้ เพื่อความบันเทิงแล้ว เรายังต้องรู้จักใช้วิจารณญาณในการวิเคราะห์คุณประโยชน์และโทษที่แฝงอยู่ในสื่อนั้น ๆ ให้ได้ จึงจะเรียกได้ว่าเป็นการรู้เท่าทันสื่ออย่างแท้จริง ด้วยเทคโนโลยียุคใหม่นี้ทุกทุกคนสามารถเป็นผู้ผลิตได้เอง ซึ่งมาพร้อมกับ Application ที่มีฟังก์ชันในการตกแต่งภาพ และเสียงได้ เราฐานะผู้รับสื่อ ก็ควรต้องระวัง และรู้จักแยกแยะให้ออก ระหว่างสิ่งที่เป็นจริง กับสิ่งที่ถูกปรุงแต่งขึ้น เพื่อป้องกันการตกเป็นเหยื่อของสื่อที่ไม่หวังดีเหล่านี้ อันจะช่วยลดความเสี่ยงจากมิจฉาชีพและช่วยแก้ปัญหาความแตกแยกได้ ทั้งหมดถึงตอนนี้นะครับ ก็เป็นช่วงแรกของภารกิจเท่านั้นนะครับ เดี๋ยวช่วงหน้าครับ เรากลับมาติดตามภารกิจกันต่อ สักครู่เดียวครับ กลับมาติดตามภารกิจนักปั้น ของคุณนับดาวกันต่อนะครับ ในตอนนี้ครับ คุณนับดาวกำลังสอนภาษามือ อย่างเหมาะสม ให้กับน้อง ๆ อยู่ครับ</w:t>
      </w:r>
    </w:p>
    <w:p>
      <w:pPr>
        <w:pStyle w:val="BodyText"/>
      </w:pPr>
      <w:r>
        <w:t xml:space="preserve">(ล่าม) ใช่แล้วครับ ตอนนี้ทั้งน้องส้มโอและบิ๊ก กำลังเรียนระดับการใช้จากคุณนับดาว ไม่ว่าจะเป็นการสื่อสารทั่วไป ภาษามือที่ใช้ในการแสดง หรือภาษามือที่ใช้สำหรับการแนะนำตัว นักปั้นของเราจะปั้นมาในรูปแบบไหน เชิญติดตามครับ มาถึงช่วงนี้นะคะ พี่ก็จะมาสอนสอนวิธีการแนะนำตัวเอง เวลาอยู่หน้ากล้องนะคะ อย่างแรกเลย เราจะเน้นเรื่องของบุคลิกภาพ แล้วก็ท่าทาง พี่จะให้ดูตัวอย่างนะคะ ตัวอย่างแรก ถ้าเราพูดว่าดิฉัน ชื่อ นับดาว ตอนนี้อยู่ที่บ้าน เราดูภาพแบบนี้เรารู้สึกอย่างไรคะ ไม่มีอารมณ์ร่วมใช่ไหม กลับแบบที่ 2 ค่ะ สวัสดีค่ะ ดิฉันนับดาว จากจังหวัดราชบุรีค่ะ แบบที่ 2 นี่จะมีสีหน้าที่สอดคล้องกับบริบทของการแนะนำตัว ทีนี้พี่ก็จะให้แต่ละคนนะคะ เลือกหัวข้อมาเล่าตามใจคนละ 1 นาที จากนั้นพี่ก็จะแนะนำนะคะ เรื่องเกี่ยวกับบุคลิกภาพ เพราะต่อไปหากเราไปอยู่หน้ากล้อง เราจะได้ชิน แล้วก็ทำตัวได้ง่ายขึ้นนะคะ เดี๋ยวให้น้องส้มโอก่อนค่ะ ตบมือต้อนรับหน่อยค่ะ สวัสดีค่ะ ชื่อส้มโอค่ะ จากจังหวัดนครนายก วันนี้นะคะ จะมาเล่าเรื่องเกี่ยวกับแมว 16 ตัวที่ฉันเลี้ยงไว้ค่ะ ล่าสุดมีคนนำแมวมาทิ้ง ดิฉันรับมาเลี้ยง 4 ตัว พ่อของดิฉันไม่ชอบแมวนะคะ จริง ๆ แล้ว แต่ว่าดิฉันอยากจะเลี้ยง พ่อก็เลยอนุญาต ให้ดิฉันรับผิดชอบดูแลแมว ให้อาหารครบ 3 มื้อ ตอนแรกแมวก็จะมีแผลตามร่างกายนะคะ ดิฉันก็ช่วยรักษาดูแล จนแผลหาย ทุกวันนี้ก็เลี้ยงทั้งหมด 16 ตัวค่ะ เยี่ยมมากเลยค่ะ ที่สำคัญอย่าลืมนะคะ ว่าการใช้ภาษามือ เราจะต้องมีจังหวะไม่เร็วหรือช้าจนเกินไป เสร็จแล้วหลังจากจบการเล่าเรื่องนะคะ จะต้องไหว้นะคะ ไม่ใช้ภาษามือแทนคำว่า</w:t>
      </w:r>
      <w:r>
        <w:t xml:space="preserve"> </w:t>
      </w:r>
      <w:r>
        <w:t xml:space="preserve">“</w:t>
      </w:r>
      <w:r>
        <w:t xml:space="preserve">ขอบคุณ</w:t>
      </w:r>
      <w:r>
        <w:t xml:space="preserve">”</w:t>
      </w:r>
      <w:r>
        <w:t xml:space="preserve"> </w:t>
      </w:r>
      <w:r>
        <w:t xml:space="preserve">แต่ให้ใช้การไหว้นะคะ ต่อไปน้องบิ๊กค่ะ สวัสดีครับ ผมบิ๊ก รัฐพลครับ จากจังหวัดชลบุรี ผมจะมาเล่าเรื่องเกี่ยวกับการดูแลสุขภาพ และการออกกำลังกายนะ มีตัวอย่างให้ชมด้วยครับ การออกกำลังกายจะทำให้ร่างกายเราแข็งแรงนะครับ แล้วก็มีสุขภาพดี แล้วครั้งหน้านะครับ จะมีขั้นตอนอื่น ๆ มาแนะนำอีกครับ ขอบคุณครับ สิ่งสำคัญเลยนะคะ น้องบิ๊กสังเกตได้นิดหนึ่งเลยนะคะ ว่าน้องบิ๊กตื่นเต้นใช่ไหมคะ สิ่งสำคัญเลย ก่อนที่เราจะออกมา เราจะต้องไม่ตื่นเต้น หายใจลึก ๆ นะคะ แล้วก็ไม่ต้องไปคิดเลย ว่าข้างหน้าเรามีกล้องอยู่ เราจะได้ใช้มือได้อย่างเป็นธรรมชาติ เวลาที่เราไปสถานที่อื่น หรือว่าไปงานอื่น เราก็จะได้ไม่ตื่นเต้นนะคะ เพราะว่าเวลาที่มีกล้องมาจ่อเรา จะชอบแบบลืมบทหรือว่าตื่นเต้นจนเกินไป เราไม่ต้องสนใจจุดนั้น แล้วก็ทำให้เป็นธรรมชาติตามที่เราอยากจะเล่าเรื่องได้เลยค่ะ ทั้ง 2 คนทำได้ดีมากเลยค่ะ ต่อไปนะคะ เป็นเรื่องของการโพสต์ท่ายืนนะคะ ผู้หญิงนะคะ จะไม่ยืนแบบนั้นนะคะ ดูตัวอย่างพี่นับดาวนะคะ แบบของผู้หญิงเราจะต้องยืนแบบนี้ ไหนลองลองทำสิคะ เชิดคางขึ้นมานิดหนึ่งค่ะ จากนั้นยืนประมาณนี้นะคะ เพราะว่าเวลาที่เรายืน ท่ายืนเปิดเกินไป มันจะไม่สวยนะคะ จากนั้นมองไปด้านหน้าค่ะ แบบนี้นะคะ อันนี้เป็นตัวอย่างนะคะ จำไว้นะคะ ว่าแบบนี้เดี๋ยวให้น้องส้มโอไปฝึกค่ะ ต่อมาแบบของผู้ชายผู้ชายก็ยืนกุมเป้าไหมคะ ลองดูด้วยตัวเองสิคะ อย่ากุมเป้านะคะ สำหรับผู้ชาย โพสต์ประมาณนี้ แล้วมองตรงไปข้างหน้าค่ะ แต่ว่าหัวนะคะ อย่าตรงเกินไป จะต้องเอียงนิดหน่อย สายตามองไปข้างหน้า แต่หัวใจเอียงทำมุมเล็กน้อย ทำหลังให้ตรงค่ะ อย่าหลังงอนะคะ ต้องทำหลังให้ตรง เวลาคนดูมองมาจะได้มีบุคลิกที่ดีค่ะ ตอนนี้นะครับผม อยากถามน้องทั้ง 2 คนหลังจากที่คุณนับดาวได้สอนไปแล้ว รู้สึกอย่างไรกันบ้างครับ เล่าให้พี่ฟังได้ไหม ได้ค่ะ จริง ๆ ส้มโอมีความสนใจเรื่องนี้อยู่แล้ว แต่ยังไม่ค่อยเก่งนะคะ หลังจากที่พี่ได้มาสอนเกี่ยวกับการเดินก็ทำให้รู้สึกว่าทำได้ดีขึ้น และการโพสต์ท่าสำหรับถ่ายภาพ ก็ต้องมีมุมที่เหมาะสม การใช้สีหน้าที่เหมาะสม ก็ทุกอย่างที่ผ่านมาดีขึ้นหมดเลยค่ะ ก็ต้องขอขอบคุณพี่บีค่ะ ส่วนผมนะครับ ตอนแรกก็จะเขิน ๆ แข็ง ๆ หน่อย คุณนับดาวก็ช่วยสอนให้จนรู้สึกไม่เครียด ไม่เกร็งครับ แล้วก็สามารถที่จะแบบโพสต์ได้แบบสบาย ๆ รู้สึกว่าตัวเองพัฒนาขึ้นครับ เยี่ยมเหมือนกันใช่ไหมครับ ใช่ครับผม ก็ดีครับ</w:t>
      </w:r>
    </w:p>
    <w:p>
      <w:pPr>
        <w:pStyle w:val="BodyText"/>
      </w:pPr>
      <w:r>
        <w:t xml:space="preserve">(บรรยาย) สำหรับที่คุณนัทำร่วมกับคุณบิ๊ก และคุณส้มโอนั้น คือการเป็นคนรับสื่ออย่างรู้เท่าทัน รู้จักคิดวิเคราะห์ กับพวก fake new ที่โรแมนติก aming รวมทักษะการแสดงออก และการใช้ภาษามือที่เหมาะสม เพื่อเป็นคนหูหนวกที่ผลิตสื่อเองอย่างมีคุณภาพ และรู้เท่าทันกระบวนการผลิตนั่นเอง คุณนับดาวครับ ขั้นตอนต่อไปของภารกิจทำอะไรต่อครับ ขั้นตอนต่อไปนะคะ ก็จะให้น้องบิ๊กแสดงละครสั้น ๆ แล้วโพสต์ลงในแอปพลิเคชันค่ะ ส่วนน้องส้มโอ ให้โพสต์ท่าลงใน Application ค่ะ เพราะอยากให้น้องทั้งสองคนนะคะ ได้ลองทำสองอย่างนี้ค่ะ</w:t>
      </w:r>
    </w:p>
    <w:p>
      <w:pPr>
        <w:pStyle w:val="BodyText"/>
      </w:pPr>
      <w:r>
        <w:t xml:space="preserve">(พิธีกร) เอาแล้วครับ คุณผู้ชมครับ ตอนนี้น้อง ๆ ทั้งสองท่านนะครับผม ก็ได้รับโจทย์จากคุณนับดาวเป็นที่เรียบร้อยแล้วนะคะ น้องทั้ง 2 ท่านต้องสร้าง Content ขึ้นมาเอง และอยู่เบื้องหน้าด้วยนะครับ ในฐานะของสื่อสารมวลชน กับมาพบกับพวกเราได้ใหม่กับรายการ D-มีดีนี่นี่นี่ ๆ สำหรับวันนี้สวัสดีครับ</w:t>
      </w:r>
    </w:p>
    <w:p>
      <w:pPr>
        <w:pStyle w:val="BodyText"/>
      </w:pPr>
      <w:r>
        <w:t xml:space="preserve">[เสียงสายเขียว ฮัลโหลแม่ ต้องทำรายงานก่อนนะ กำลังจะออกไปแล้ว // ออกไปไหน ที่แบบเก่าโบราณ โบราณนะแม่ ก็กลัวนิดนึงนะ แต่ว่าก็ต้องไป หาข้อมูลซักแบบเม็ดหนึ่งเลยอ่ะ แม่ก็ดูแลตัวเองด้วยนะ</w:t>
      </w:r>
    </w:p>
    <w:p>
      <w:pPr>
        <w:pStyle w:val="BodyText"/>
      </w:pPr>
      <w:r>
        <w:t xml:space="preserve">[เสียงดนตรี] ไม่ใช่ทาสเขา ก่อนนี้มีเขตแดนนับว่ากว้างใหญ่ ได้ไว้พลีเลือดเนื้อแลกเอา รบไม่หวั่่นใคร แต่ครั้งนานกาลเก่าเขาเรียกชาติเราชาติไทย บ้านเมืองควรประเทืองไปดังแต่ก่อน อยู่กินบนแผ่นดินท้องถิ่นกว้างใหญ่ ชาติไทยนั้นเคยใไขมันคือ ปี 2565 นับเป็นโอกาสครั้งสำคัญของผู้ประกอบการไทย เพราะประเทศไทยจะได้รับบทบาทสำคัญในฐานะเจ้าภาพจัดการประชุม ความร่วมมือทางเศรษฐกิจเอเชีย-แปซิฟิก หรือ A-PEC ไทยจะให้ความสำคัญกับการฟื้นฟูเศรษฐกิจ และสังคมในช่วงหลังโควิด-19 bb cc Model เป็นแนวทางในการขับเคลื่อนโดยมีแผนในการสนับสนุนผู้ประกอบในหลากหลายมิติ ไม่ว่าจะการใช้เทคโนโลยีดิจิทัลลและนวัตกรรมในธุรกิจขึ้นการส่งเสริมบทบาทของสตรีในระบบเศรษฐกิจ รวมไปถึงสนับสนุนให้นักธุรกิจและผู้ประกอบ Sme ได้รับข้อมูลอย่างทันท่วงที เพื่อให้สามารถปรับตัว และวางแผนทางธุรกิจได้อย่างมีประสิทธิภาพ เพื่อร่วมกันฟื้นฟูความเข้มแข็ง ของและผู้ประกอบการไทย ให้พร้อมรับมือทุกความท้าทาย และความก้าวหน้าสู่การพัฒนาที่ยั่งยืนร่วมกัน</w:t>
      </w:r>
    </w:p>
    <w:p>
      <w:pPr>
        <w:pStyle w:val="BodyText"/>
      </w:pPr>
      <w:r>
        <w:t xml:space="preserve">[เสียงโฆษณา] สวัสดีครับผม วรปัฐครับ สวัสดีครับ Coffee นะครับ เชื่อว่าตอนนี้นะครับ ทุกคนคงได้รับ SMS แปลก ๆ กันใช่ไหมครับ หรือว่าการโทรศัพท์เข้ามาหาใช่ไหมครับ สำนักงาน ขอให้ประชาชนระมัดระวังอย่าหลงเชื่อข้อความ SMS หรือคนที่โทรมา ข้อมูลทางโทรศัพท์นะครับ ธุรกรรมทางการเงินครับ เงินในบัญชีของคุณอาจจะถูกดูดก็ได้ครับ ใครประสบปัญหาครับ ต้องการแจ้งข้อมูลเกี่ยวกับหรือโทรศัพท์หลอกลวงครับ สามารถแจ้งมายัง Call Center สำนักงาน กสทช.</w:t>
      </w:r>
    </w:p>
    <w:p>
      <w:pPr>
        <w:pStyle w:val="BodyText"/>
      </w:pPr>
      <w:r>
        <w:t xml:space="preserve">(บรรยาย) ธงชาติและเพลงชาติไทยเป็นสัญลักษณ์ของความเป็นไทย เราจงร่วมใจยืนตรงเคารพธงชาติด้วยความภาคภูมิใจในเอกราชและความเสียสละของบรรพบุรุษไทย ศึกษา บูชาศาสตร์ ประกาศย้ำ</w:t>
      </w:r>
    </w:p>
    <w:p>
      <w:pPr>
        <w:pStyle w:val="BodyText"/>
      </w:pPr>
      <w:r>
        <w:t xml:space="preserve">(บรรยยาย) รัชสมัยพระบาทสมเด็จพระปกเกล้า เจ้าอยู่หัว กิจการด้านโทรศัพท์ มีพัฒนาการที่ก้าวหน้าอย่างเห็นได้ชัดเจน แต่เดิมการติดต่อทางโทรศัพท์ ต้องให้พนักงานต่อสายจากโทรศัพท์ ตลอดไปยังปลายทางจึงจะสามารถ ติดต่อพูดคุยกันได้ อีกทั้งขณะนั้นมีสำนักงานโทรศัพท์โทรศัพท์กลางมีเพียงแห่งเดียวคือที่วัดเลียบถนนจักรเพชรกิจกรรมโทรศัพท์นิยมเพิ่มขึ้นเรื่อย ๆ จำนวนผู้เช่าโทรศัพท์ขยายตัวมากขึ้น อีกทั้งเครื่องชุมสายโทรศัพท์ที่โทรศัพท์กลางวัดเลียบ ก็รับการติดตั้งเพิ่มขึ้นอีกได้มาก 407 รัฐบาลโดยกรมไปรษณีย์โทรเลข ซ่อมโทรศัพท์กลางขึ้นอีกแห่งหนึ่ง ที่ตำบลบางรัก บริเวณการสื่อสารแห่งประเทศไทย ในปัจจุบันมีขนาด 900 เลขหมาย ปีเดียวกับนี้ทางการได้วางสายเคเบิลใต้ดินเชื่อมโทรศัพท์กลางวัดเลียบกับโทรศัพท์กลางบางรัก ส่งผลให้กิจการโทรศัพท์แพร่หลายไปทั่วกรุงเทพฯ นอกจากนี้ยังสามารถใช้ติดต่อ กับจังหวัดใกล้เคียง เช่น จังหวัดสมุทรปราการ นนทบุรี และนครปฐมได้ด้วย ขณะนั้น พระเจ้าพี่ยาเธอกรมพระกำแพงเพชร อัครโยธิน เสนาบดีกระทรวงพาณิชย์ และก็มีนาคมทรงดำริ ให้ริเริ่มใช้โทรศัพท์แบบต่อสายเอง เพราะมีประสิทธิภาพดีกว่าโทรศัพท์พนักงานต่อจากโทรศัพท์กลาง ผู้ใช้โทรศัพท์สามารถติดต่อกับปลายทางได้โดยตรงจึงรวดเร็วกว่า ตัดปัญหาความผิดยอดในการต่อสาย อีกครั้งการใช้ตัวเลขอารบิก ทำให้ทุกชาติทุกภาษาเข้าใจง่าย การเก็บเงินก่อนโดยใช้เครื่องวัด มีความเที่ยงตรงและยังประหยัดค่าใช้จ่าย ในการบำรุงรักษาเครื่อง ไทยเป็นประเทศที่มีกิจการโทรศัพท์ ก้าวหน้าในภูมิภาคเดียวกัน และเป็นก้าวสำคัญของการนำเทคโนโลยีวิทยาการต่าง ๆ เข้ามาปรังปรุงเพื่อเพิ่มประสิทธิภาพ จนสามารถให้บริการประชาชนได้อย่างทั่วถึงและสะดวกรวดเร็วยิ่งขึ้น ปี 2565 นับเป็นโอกาสครั้งสำคัญของผู้ประกอบการไทย เพราะประเทศไทย จะได้รับบทบาทสำคัญ ในฐานะเจ้าภาพจัดการประชุม ความร่วมมือทางเศรษฐกิจเอเชีย-แปซิฟิก หรือ APEC ใครจะให้ความสำคัญกับการฟื้นฟูเศรษฐกิจและสังคมในช่วงหลังโควิดโดยมี BCG Model เป็นแนวทางในการขับเคลื่อน โดยมีแผนในการสนับสนุนผู้ประกอบในหลายมิติ ไม่ว่าจะเป็นการใช้เทคโนโลยีดิจิตอลและนวัตกรรมในธุรกิจมากขึ้น การส่งเสริมบทบาทของสตรีในระบบเศรษฐกิจรวมถึงสนับสนุนให้นักธุรกิจ และผู้ประกอบการ SME ได้รับข้อมูลอย่าง เพื่อให้สามารถปรับตัว และวางแผนทางธุรกิจได้อย่างมีประสิทธิภาพ เพื่อร่วมการฟื้นฟูความเข้มแข็ง และผู้ประกอบการไทย ให้พร้อมรับมือทุกความท้าทาย และความก้าวหน้าสู่การพัฒนาที่ยั่งยืนร่วมกัน สมาชิกแรกเริ่มของ APEC มี 12 เขตเศรษฐกิจ คือ ออสเตรเลีย บรูไน แคนาดาอินโดนีเซีย ญี่ปุ่น เกาหลีใต้ มาเลเซีย นิวซีแลนด์ ฟิลิปปินส์ สิงคโปร์ ไทย กและสหรัฐอเมริกา ต่อมาได้รับสมาชิกเพิ่ม รวมเป็น 21 เขตเศรษฐกิจดังนี้ สาธารณรัฐประชาชนจีน เขตบริหารพิเศษฮ่องกงจีนไทเป เม็กซิโก ปาปัวนิวกินี ชิลี เปรู เวียดนาม และรัสเซีย รายการนี้ถ่ายทำขึ้นภายใต้มาตรการควบคุมโรค และข้อกำหนดที่ออกตามความในมาตรา 9 แห่งพระราชกำหนดการบริหารราชการในสถานการณ์ฉุกเฉิน พ.ศ. 2548 นายชวน หลีกภัย ประธานสภาผู้แทนราษฎรมอบโล่รางวัลส่งเสริมการต่อต้านคอร์รัปชัน ประจำปี 64 พร้อมฝากเยาวชนตระหนัก ถึงสะพานของการสร้างสรรค์ การเมืองสุจริต เพื่อจะเป็นรากฐานให้เกิดบ้านเมืองสุจริต นายศุภชัย สมเจริญ รองประธานวุฒิสภา คนที่ 2 มอบโล่และประกาศเกียรติคุณ ให้แก่ผู้อื่น โครงการกองทุนการศึกษา หวังสร้างนักเรียนเยาวชนเป็นคนดีมีคุณธรรมจริยธรรม เพื่อเป็นกำลังสำคัญของประเทศชาติ คณะกรรมาธิการการแก้ปัญหาความยากจน และลดความเหลื่อมล้ำวุฒิสภา เสนอแนวทางคลี่คลายปัญหาจังหวัดภาคใต้การมุ่งพัฒนาเขตเศรษฐกิจพิเศษภาคใต้ ใน 3 ด้าน สำหรับความเคลื่อนไหวต่างประเทศ มหาวิทยาลัย oxford วัคซีนไฟเซอร์หรือ astrazeneca 2 เข็ม ไม่สามารถป้องกัน covid-19 สายพันธุ์โอเคก็ได้ชี้ร้ายกว่าที่คาด สวัสดีครับ สวัสดีครับ สวัสดีค่ะ ต้อนรับคุณผู้ชมเข้าสู่ห้องข่าวรัฐสภาแชนแนลภาคเช้านะคะ เช้าวันนี้ 5 ธันวาคม พุทธศักราช 2564 ค่ะ เกี่ยวกับคุณวัฒน พลายแก้ว ดิฉันสรัญธร แก้วเวียงชัย ค่ะ และผู้บรรยายภาษามือของเรา ในวันนี้อาจารย์คงคิด ธนเกียรติ ถ้าวันนี้ไม่ฟังอย่าเพิ่งแปลกใจไปนะ ว่าผมกับคุณกิตติ ด้วยทำไมไม่ใส่เราอยากจะโชว์นิดหนึ่ง คุณสรัญธรใส่เสื้อตัวนี้จะเชิญชวนคุณผู้ชมและผู้ฟังนะครับ ไปร่วมกันบริจาคโลหิตที่สภากาชาดไทย ศูนย์บริการโลหิตแห่งชาตินี่ยังคงต้องการเลือดของคนไทยที่จะไปช่วยเหลือนะครับ ไม่ว่าจะเป็นผู้ที่เจ็บป่วย หรือว่าผู้ที่ประสบอุบัติเหตุ ต้องการเลือดเป็นอย่างมากนะครับ // รัฐสภาเราเอง ก็มีกิจกรรมเรื่องของการเชิญชวนบริจาคโลหิต คนนะคะ สำหรับน้ำหนักถึงสุขภาพแข็งแรง นอนหลับพักผ่อนเพียงพอ เป็นวันแรกหรือว่าเป็นวันไหนกันแน่ สำนักงานเลขาธิการในส่วนของสำนักบริการทางการแพทย์ประจำรัฐสภา ก็จะมีการบริจาคโลหิต เชื่อว่าประชาชนที่อยู่บริเวณใกล้เคียงนะคะ ไม่ว่าจะเป็นชุมชนที่วัดแก้วฟ้าจุฬามณี หรือพี่น้องประชาชนที่อยู่แถวเขตดุสิต ไม่ไกลจากรัฐสภา พรุ่งนี้เดินทางไปนะครับ ไปบริจาคโลหิตกัน แน่นอน สส. หลายท่าน เดี๋ยวผมเป็นแฟนคลับ ไปให้บริการบริจาคโลหิตหลายท่านเลยทีเดียว บุคคลในวงงานรัฐสภามากมายไปบริจาคโลหิตไม่ต่ำกว่า 200 ยูนิตทุกครั้งเลยค่ะ ก็ถือว่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ทรทัศน์รัฐสภา_D มีดี 311066</dc:title>
  <dc:creator/>
  <cp:keywords/>
  <dcterms:created xsi:type="dcterms:W3CDTF">2024-01-04T02:49:09Z</dcterms:created>
  <dcterms:modified xsi:type="dcterms:W3CDTF">2024-01-04T02: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1 ตุลาคม 2566 เวลา 09.00 น.</vt:lpwstr>
  </property>
  <property fmtid="{D5CDD505-2E9C-101B-9397-08002B2CF9AE}" pid="3" name="subtitle">
    <vt:lpwstr/>
  </property>
</Properties>
</file>